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3402EEAF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4421E2">
        <w:rPr>
          <w:b/>
          <w:bCs/>
          <w:color w:val="C45911" w:themeColor="accent2" w:themeShade="BF"/>
          <w:sz w:val="48"/>
          <w:szCs w:val="48"/>
        </w:rPr>
        <w:t>0</w:t>
      </w:r>
      <w:r w:rsidR="0015619A">
        <w:rPr>
          <w:b/>
          <w:bCs/>
          <w:color w:val="C45911" w:themeColor="accent2" w:themeShade="BF"/>
          <w:sz w:val="48"/>
          <w:szCs w:val="48"/>
        </w:rPr>
        <w:t>9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Name </w:t>
      </w:r>
      <w:r w:rsidR="00051DC6" w:rsidRPr="00051DC6">
        <w:rPr>
          <w:sz w:val="32"/>
          <w:szCs w:val="32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 xml:space="preserve">Black Board </w:t>
      </w:r>
      <w:proofErr w:type="spellStart"/>
      <w:r>
        <w:rPr>
          <w:b/>
          <w:bCs/>
          <w:sz w:val="32"/>
          <w:szCs w:val="32"/>
        </w:rPr>
        <w:t>Labxx</w:t>
      </w:r>
      <w:proofErr w:type="spellEnd"/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2D20AFA3" w:rsidR="00211E6D" w:rsidRPr="00290E99" w:rsidRDefault="0015619A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586D70EF" wp14:editId="1A904E83">
            <wp:extent cx="6115050" cy="3990975"/>
            <wp:effectExtent l="0" t="0" r="0" b="9525"/>
            <wp:docPr id="1238501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7F2F008D" w:rsidR="00211E6D" w:rsidRPr="00290E99" w:rsidRDefault="0015619A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30CCA34C" wp14:editId="0A2316D1">
            <wp:extent cx="5715000" cy="3028950"/>
            <wp:effectExtent l="0" t="0" r="0" b="0"/>
            <wp:docPr id="1468312626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312626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307A2E12" w:rsidR="00051DC6" w:rsidRDefault="0015619A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drawing>
          <wp:inline distT="0" distB="0" distL="0" distR="0" wp14:anchorId="2047AAE8" wp14:editId="2F74D773">
            <wp:extent cx="5715000" cy="3638550"/>
            <wp:effectExtent l="0" t="0" r="0" b="0"/>
            <wp:docPr id="1681999776" name="Picture 4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999776" name="Picture 4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4</w:t>
      </w:r>
    </w:p>
    <w:p w14:paraId="52B5C34C" w14:textId="06B3D5FE" w:rsidR="00051DC6" w:rsidRPr="00290E99" w:rsidRDefault="0015619A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2F08F725" wp14:editId="792C4CDE">
            <wp:extent cx="6400800" cy="6167755"/>
            <wp:effectExtent l="0" t="0" r="0" b="4445"/>
            <wp:docPr id="1809790949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790949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16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5</w:t>
      </w:r>
    </w:p>
    <w:p w14:paraId="0D8D2919" w14:textId="770F51F0" w:rsidR="00051DC6" w:rsidRPr="00051DC6" w:rsidRDefault="0015619A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2EBE51AD" wp14:editId="7968388F">
            <wp:extent cx="6400800" cy="6167755"/>
            <wp:effectExtent l="0" t="0" r="0" b="4445"/>
            <wp:docPr id="774820670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820670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16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4BB6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570CE15" w14:textId="38B66C84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6</w:t>
      </w:r>
    </w:p>
    <w:p w14:paraId="4E0ED438" w14:textId="1AFECC0E" w:rsidR="00051DC6" w:rsidRPr="00051DC6" w:rsidRDefault="0015619A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355D39D2" wp14:editId="507E691C">
            <wp:extent cx="6400800" cy="6167755"/>
            <wp:effectExtent l="0" t="0" r="0" b="4445"/>
            <wp:docPr id="456597552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597552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16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A06BA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02F4E41F" w14:textId="172D430F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7</w:t>
      </w:r>
    </w:p>
    <w:p w14:paraId="0DFAB98F" w14:textId="782043FC" w:rsidR="00051DC6" w:rsidRPr="00051DC6" w:rsidRDefault="0015619A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E2B0D99" wp14:editId="6B217CAC">
            <wp:extent cx="6400800" cy="6167755"/>
            <wp:effectExtent l="0" t="0" r="0" b="4445"/>
            <wp:docPr id="630880433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880433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16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1F445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406544A" w14:textId="42AA4DD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8</w:t>
      </w:r>
    </w:p>
    <w:p w14:paraId="34B4DCAF" w14:textId="25176A07" w:rsidR="00051DC6" w:rsidRPr="00051DC6" w:rsidRDefault="0015619A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E6710EB" wp14:editId="085CFA1A">
            <wp:extent cx="6400800" cy="6167755"/>
            <wp:effectExtent l="0" t="0" r="0" b="4445"/>
            <wp:docPr id="2063597681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597681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16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614B0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6534FA" w14:textId="19D47D1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9</w:t>
      </w:r>
    </w:p>
    <w:p w14:paraId="69646822" w14:textId="0AB7F561" w:rsidR="00290E99" w:rsidRDefault="0015619A" w:rsidP="004421E2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7A9D5B3D" wp14:editId="1683D32E">
            <wp:extent cx="6400800" cy="6167755"/>
            <wp:effectExtent l="0" t="0" r="0" b="4445"/>
            <wp:docPr id="1902327961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327961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16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C0EF6" w14:textId="77777777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CC6DD8A" w14:textId="2ED39432" w:rsidR="0015619A" w:rsidRDefault="0015619A" w:rsidP="0015619A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10</w:t>
      </w:r>
    </w:p>
    <w:p w14:paraId="742DDFCE" w14:textId="3E32AB94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1581487" wp14:editId="34E88490">
            <wp:extent cx="6400800" cy="6167755"/>
            <wp:effectExtent l="0" t="0" r="0" b="4445"/>
            <wp:docPr id="2045256140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256140" name="Picture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16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CF0E6" w14:textId="77777777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1EEFD89A" w14:textId="197C39F2" w:rsidR="0015619A" w:rsidRDefault="0015619A" w:rsidP="0015619A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11</w:t>
      </w:r>
    </w:p>
    <w:p w14:paraId="72553BAC" w14:textId="14000B87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33860FC4" wp14:editId="50EAEC1F">
            <wp:extent cx="6400800" cy="6167755"/>
            <wp:effectExtent l="0" t="0" r="0" b="4445"/>
            <wp:docPr id="89723197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23197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16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134BE" w14:textId="77777777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ADF2A5F" w14:textId="60327ED5" w:rsidR="0015619A" w:rsidRDefault="0015619A" w:rsidP="0015619A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12</w:t>
      </w:r>
    </w:p>
    <w:p w14:paraId="6E696623" w14:textId="1F15A3A8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0F846AFB" wp14:editId="132BFF5A">
            <wp:extent cx="6400800" cy="6167755"/>
            <wp:effectExtent l="0" t="0" r="0" b="4445"/>
            <wp:docPr id="234742207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742207" name="Picture 1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16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070EF" w14:textId="77777777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C802E92" w14:textId="4053984A" w:rsidR="0015619A" w:rsidRDefault="0015619A" w:rsidP="0015619A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13</w:t>
      </w:r>
    </w:p>
    <w:p w14:paraId="5247B1C3" w14:textId="3B75038C" w:rsidR="0015619A" w:rsidRPr="005859C0" w:rsidRDefault="0015619A" w:rsidP="004421E2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629EA77" wp14:editId="7A402781">
            <wp:extent cx="6400800" cy="6167755"/>
            <wp:effectExtent l="0" t="0" r="0" b="4445"/>
            <wp:docPr id="1873636341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636341" name="Picture 1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16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5619A" w:rsidRPr="005859C0" w:rsidSect="003F23CE">
      <w:headerReference w:type="default" r:id="rId20"/>
      <w:footerReference w:type="even" r:id="rId21"/>
      <w:footerReference w:type="default" r:id="rId2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5D5FA" w14:textId="77777777" w:rsidR="00FD6035" w:rsidRDefault="00FD6035">
      <w:r>
        <w:separator/>
      </w:r>
    </w:p>
  </w:endnote>
  <w:endnote w:type="continuationSeparator" w:id="0">
    <w:p w14:paraId="35754789" w14:textId="77777777" w:rsidR="00FD6035" w:rsidRDefault="00FD6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67972" w14:textId="77777777" w:rsidR="00FD6035" w:rsidRDefault="00FD6035">
      <w:r>
        <w:separator/>
      </w:r>
    </w:p>
  </w:footnote>
  <w:footnote w:type="continuationSeparator" w:id="0">
    <w:p w14:paraId="0CD8E3C0" w14:textId="77777777" w:rsidR="00FD6035" w:rsidRDefault="00FD60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6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41EE"/>
    <w:rsid w:val="00084B41"/>
    <w:rsid w:val="000937E7"/>
    <w:rsid w:val="00093AA2"/>
    <w:rsid w:val="000A0061"/>
    <w:rsid w:val="000A7AED"/>
    <w:rsid w:val="000B102F"/>
    <w:rsid w:val="001256B1"/>
    <w:rsid w:val="00132897"/>
    <w:rsid w:val="00142E57"/>
    <w:rsid w:val="0014579A"/>
    <w:rsid w:val="00150BA6"/>
    <w:rsid w:val="0015619A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640D5"/>
    <w:rsid w:val="00364E18"/>
    <w:rsid w:val="003B126E"/>
    <w:rsid w:val="003B4287"/>
    <w:rsid w:val="003D3059"/>
    <w:rsid w:val="003D42B0"/>
    <w:rsid w:val="003E1CE8"/>
    <w:rsid w:val="003F23CE"/>
    <w:rsid w:val="004029E8"/>
    <w:rsid w:val="0042207B"/>
    <w:rsid w:val="004421E2"/>
    <w:rsid w:val="004450C1"/>
    <w:rsid w:val="00446F7A"/>
    <w:rsid w:val="00463E9C"/>
    <w:rsid w:val="00472949"/>
    <w:rsid w:val="00491E4B"/>
    <w:rsid w:val="00494406"/>
    <w:rsid w:val="00497A9A"/>
    <w:rsid w:val="004E02D5"/>
    <w:rsid w:val="004E1E43"/>
    <w:rsid w:val="00507905"/>
    <w:rsid w:val="005103CD"/>
    <w:rsid w:val="00527C9F"/>
    <w:rsid w:val="00532AA2"/>
    <w:rsid w:val="00536346"/>
    <w:rsid w:val="00582317"/>
    <w:rsid w:val="005859C0"/>
    <w:rsid w:val="005C3B5E"/>
    <w:rsid w:val="005D03FB"/>
    <w:rsid w:val="005E3833"/>
    <w:rsid w:val="005F2534"/>
    <w:rsid w:val="00613F73"/>
    <w:rsid w:val="0062028A"/>
    <w:rsid w:val="0062461F"/>
    <w:rsid w:val="00642267"/>
    <w:rsid w:val="00644A63"/>
    <w:rsid w:val="006A3F45"/>
    <w:rsid w:val="006C3CC5"/>
    <w:rsid w:val="006C4EF5"/>
    <w:rsid w:val="006D39F4"/>
    <w:rsid w:val="007005FE"/>
    <w:rsid w:val="007036F4"/>
    <w:rsid w:val="00705E0D"/>
    <w:rsid w:val="0071038E"/>
    <w:rsid w:val="00710FB4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D1B93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7101B"/>
    <w:rsid w:val="00B73117"/>
    <w:rsid w:val="00BA1462"/>
    <w:rsid w:val="00C048A5"/>
    <w:rsid w:val="00C205DD"/>
    <w:rsid w:val="00C44816"/>
    <w:rsid w:val="00C6123A"/>
    <w:rsid w:val="00C7256D"/>
    <w:rsid w:val="00C802AA"/>
    <w:rsid w:val="00C802C8"/>
    <w:rsid w:val="00C95A36"/>
    <w:rsid w:val="00CC1C17"/>
    <w:rsid w:val="00CD0448"/>
    <w:rsid w:val="00CE6125"/>
    <w:rsid w:val="00CF764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64BDE"/>
    <w:rsid w:val="00E73EBE"/>
    <w:rsid w:val="00E77FC4"/>
    <w:rsid w:val="00EA3AFF"/>
    <w:rsid w:val="00EC58C8"/>
    <w:rsid w:val="00F04190"/>
    <w:rsid w:val="00F04B39"/>
    <w:rsid w:val="00F60AA5"/>
    <w:rsid w:val="00F9799A"/>
    <w:rsid w:val="00FA7CAB"/>
    <w:rsid w:val="00FC697E"/>
    <w:rsid w:val="00FD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2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ê Reis de Assis Pereira</cp:lastModifiedBy>
  <cp:revision>4</cp:revision>
  <dcterms:created xsi:type="dcterms:W3CDTF">2023-08-21T23:03:00Z</dcterms:created>
  <dcterms:modified xsi:type="dcterms:W3CDTF">2023-10-09T21:40:00Z</dcterms:modified>
</cp:coreProperties>
</file>